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015CC2DC" w:rsidR="00F875E6" w:rsidRDefault="009C53C0">
      <w:r>
        <w:t>Critical Elements Exemplary (100%) Proficient (90%) Needs Improvement (70%) Not Evident (0%) Value Introduction Meets “Proficient” criteria and utilizes industry-specific language to establish expertise and clearly articulate purpose, scope, and subject Comprehensively introduces purpose, scope, and subject of analysis and report Introduces purpose, scope, and subject of analysis and report but with gaps in detail Does not introduce purpose, scope, and subject of analysis and report 3 Financial Principles and Reimbursement: Strategies Meets “Proficient” criteria and demonstrates exceptional insight into the impact of case rates and management utilization data on reimbursement Logically assesses the impact of case rates and management utilization data on pay-</w:t>
      </w:r>
      <w:proofErr w:type="spellStart"/>
      <w:r>
        <w:t>forperformance</w:t>
      </w:r>
      <w:proofErr w:type="spellEnd"/>
      <w:r>
        <w:t xml:space="preserve"> incentives, supporting response Assesses the impact of case rates and management utilization data on pay-</w:t>
      </w:r>
      <w:proofErr w:type="spellStart"/>
      <w:r>
        <w:t>forperformance</w:t>
      </w:r>
      <w:proofErr w:type="spellEnd"/>
      <w:r>
        <w:t xml:space="preserve"> incentives, supporting response, but with gaps in logic, detail, or relevant support Does not assess the impact of case rates and management utilization data on pay-</w:t>
      </w:r>
      <w:proofErr w:type="spellStart"/>
      <w:r>
        <w:t>forperformance</w:t>
      </w:r>
      <w:proofErr w:type="spellEnd"/>
      <w:r>
        <w:t xml:space="preserve"> incentives 6.27 Financial Principles and Reimbursement: Methods Meets</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A17D2"/>
    <w:rsid w:val="001F4D6D"/>
    <w:rsid w:val="00270496"/>
    <w:rsid w:val="00291C84"/>
    <w:rsid w:val="0030218E"/>
    <w:rsid w:val="00315A28"/>
    <w:rsid w:val="00396D50"/>
    <w:rsid w:val="003D76E3"/>
    <w:rsid w:val="004232AB"/>
    <w:rsid w:val="00497A20"/>
    <w:rsid w:val="004F5A2A"/>
    <w:rsid w:val="00624243"/>
    <w:rsid w:val="0063120E"/>
    <w:rsid w:val="00704A50"/>
    <w:rsid w:val="00727AC3"/>
    <w:rsid w:val="00742684"/>
    <w:rsid w:val="00794C00"/>
    <w:rsid w:val="007C04A4"/>
    <w:rsid w:val="00833ACF"/>
    <w:rsid w:val="00850F5F"/>
    <w:rsid w:val="00964E27"/>
    <w:rsid w:val="009C53C0"/>
    <w:rsid w:val="009E1055"/>
    <w:rsid w:val="00A70795"/>
    <w:rsid w:val="00A90E99"/>
    <w:rsid w:val="00B453A9"/>
    <w:rsid w:val="00BD1225"/>
    <w:rsid w:val="00C03939"/>
    <w:rsid w:val="00C5714B"/>
    <w:rsid w:val="00D42872"/>
    <w:rsid w:val="00D86325"/>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4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2</Words>
  <Characters>98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52:00Z</dcterms:created>
  <dcterms:modified xsi:type="dcterms:W3CDTF">2021-11-19T05:52:00Z</dcterms:modified>
</cp:coreProperties>
</file>